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269F74" w14:textId="62A2B4E8" w:rsidR="00D73980" w:rsidRPr="00D73980" w:rsidRDefault="00D73980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D73980">
        <w:rPr>
          <w:rFonts w:ascii="Times New Roman" w:hAnsi="Times New Roman" w:cs="Times New Roman"/>
          <w:sz w:val="24"/>
          <w:szCs w:val="24"/>
        </w:rPr>
        <w:t>Initially</w:t>
      </w:r>
      <w:r>
        <w:rPr>
          <w:rFonts w:ascii="Times New Roman" w:hAnsi="Times New Roman" w:cs="Times New Roman"/>
          <w:sz w:val="24"/>
          <w:szCs w:val="24"/>
        </w:rPr>
        <w:t xml:space="preserve"> when I am trying to generate gate pulse from simple phase shifted shoot through program in </w:t>
      </w:r>
      <w:proofErr w:type="spellStart"/>
      <w:r>
        <w:rPr>
          <w:rFonts w:ascii="Times New Roman" w:hAnsi="Times New Roman" w:cs="Times New Roman"/>
          <w:sz w:val="24"/>
          <w:szCs w:val="24"/>
        </w:rPr>
        <w:t>CCstudi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0.2.0 version fallowing error is showing.</w:t>
      </w:r>
    </w:p>
    <w:p w14:paraId="50608C73" w14:textId="5F8169A8" w:rsidR="00D73980" w:rsidRDefault="00D73980">
      <w:r w:rsidRPr="00D73980">
        <w:rPr>
          <w:noProof/>
        </w:rPr>
        <w:drawing>
          <wp:inline distT="0" distB="0" distL="0" distR="0" wp14:anchorId="02BF4D24" wp14:editId="1ED5D8F7">
            <wp:extent cx="5943600" cy="2869565"/>
            <wp:effectExtent l="0" t="0" r="0" b="6985"/>
            <wp:docPr id="1621427800" name="Picture 1" descr="A screenshot of a computer error messag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1427800" name="Picture 1" descr="A screenshot of a computer error message&#10;&#10;Description automatically generated with medium confidence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9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2ABAF" w14:textId="55844852" w:rsidR="00D73980" w:rsidRDefault="00D73980">
      <w:r w:rsidRPr="00D73980">
        <w:rPr>
          <w:noProof/>
        </w:rPr>
        <w:drawing>
          <wp:inline distT="0" distB="0" distL="0" distR="0" wp14:anchorId="4ED74855" wp14:editId="5681CFE7">
            <wp:extent cx="5943600" cy="1591310"/>
            <wp:effectExtent l="0" t="0" r="0" b="8890"/>
            <wp:docPr id="520271910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0271910" name="Picture 1" descr="A screenshot of a computer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91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FF1D2" w14:textId="77777777" w:rsidR="00D73980" w:rsidRDefault="00D73980"/>
    <w:p w14:paraId="786193D9" w14:textId="27A1D201" w:rsidR="00330613" w:rsidRDefault="00D73980" w:rsidP="00D7398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your suggestion, I went through </w:t>
      </w:r>
      <w:r w:rsidRPr="00D73980">
        <w:rPr>
          <w:rFonts w:ascii="Times New Roman" w:hAnsi="Times New Roman" w:cs="Times New Roman"/>
          <w:sz w:val="24"/>
          <w:szCs w:val="24"/>
        </w:rPr>
        <w:t>a JTAG integrity tes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in </w:t>
      </w:r>
      <w:r w:rsidR="00EA3380">
        <w:rPr>
          <w:rFonts w:ascii="Times New Roman" w:hAnsi="Times New Roman" w:cs="Times New Roman"/>
          <w:sz w:val="24"/>
          <w:szCs w:val="24"/>
        </w:rPr>
        <w:t xml:space="preserve"> </w:t>
      </w:r>
      <w:r w:rsidR="00330613" w:rsidRPr="00330613">
        <w:rPr>
          <w:rFonts w:ascii="Times New Roman" w:hAnsi="Times New Roman" w:cs="Times New Roman"/>
          <w:sz w:val="24"/>
          <w:szCs w:val="24"/>
        </w:rPr>
        <w:t>CCS</w:t>
      </w:r>
      <w:proofErr w:type="gramEnd"/>
      <w:r w:rsidR="00330613" w:rsidRPr="00330613">
        <w:rPr>
          <w:rFonts w:ascii="Times New Roman" w:hAnsi="Times New Roman" w:cs="Times New Roman"/>
          <w:sz w:val="24"/>
          <w:szCs w:val="24"/>
        </w:rPr>
        <w:t xml:space="preserve"> -&gt; Target Configuration -&gt; Test Connection</w:t>
      </w:r>
      <w:r w:rsidR="00330613">
        <w:rPr>
          <w:rFonts w:ascii="Times New Roman" w:hAnsi="Times New Roman" w:cs="Times New Roman"/>
          <w:sz w:val="24"/>
          <w:szCs w:val="24"/>
        </w:rPr>
        <w:t>.</w:t>
      </w:r>
    </w:p>
    <w:p w14:paraId="2A99A189" w14:textId="1D8CE51B" w:rsidR="00330613" w:rsidRPr="00D73980" w:rsidRDefault="00330613" w:rsidP="00D7398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is </w:t>
      </w:r>
      <w:r w:rsidR="00EA3380">
        <w:rPr>
          <w:rFonts w:ascii="Times New Roman" w:hAnsi="Times New Roman" w:cs="Times New Roman"/>
          <w:sz w:val="24"/>
          <w:szCs w:val="24"/>
        </w:rPr>
        <w:t>shown</w:t>
      </w:r>
      <w:r>
        <w:rPr>
          <w:rFonts w:ascii="Times New Roman" w:hAnsi="Times New Roman" w:cs="Times New Roman"/>
          <w:sz w:val="24"/>
          <w:szCs w:val="24"/>
        </w:rPr>
        <w:t xml:space="preserve"> as fallowing.</w:t>
      </w:r>
    </w:p>
    <w:p w14:paraId="028009CE" w14:textId="22F8F1D8" w:rsidR="00A66F35" w:rsidRDefault="00A66F35">
      <w:r w:rsidRPr="00A66F35">
        <w:rPr>
          <w:noProof/>
        </w:rPr>
        <w:lastRenderedPageBreak/>
        <w:drawing>
          <wp:inline distT="0" distB="0" distL="0" distR="0" wp14:anchorId="147F4378" wp14:editId="55823E39">
            <wp:extent cx="5943600" cy="3564890"/>
            <wp:effectExtent l="0" t="0" r="0" b="0"/>
            <wp:docPr id="18622568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2256815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4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72FA0" w14:textId="77777777" w:rsidR="00A66F35" w:rsidRPr="00A66F35" w:rsidRDefault="00A66F35" w:rsidP="00A66F35"/>
    <w:p w14:paraId="273B88C3" w14:textId="77777777" w:rsidR="00A66F35" w:rsidRDefault="00A66F35" w:rsidP="00A66F35"/>
    <w:p w14:paraId="57DD0279" w14:textId="77777777" w:rsidR="00A66F35" w:rsidRDefault="00A66F35" w:rsidP="00A66F35">
      <w:pPr>
        <w:tabs>
          <w:tab w:val="left" w:pos="1331"/>
        </w:tabs>
      </w:pPr>
      <w:r w:rsidRPr="00A66F35">
        <w:rPr>
          <w:noProof/>
        </w:rPr>
        <w:drawing>
          <wp:inline distT="0" distB="0" distL="0" distR="0" wp14:anchorId="483FE075" wp14:editId="5B2DF4D0">
            <wp:extent cx="5943600" cy="3567430"/>
            <wp:effectExtent l="0" t="0" r="0" b="0"/>
            <wp:docPr id="167562797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5627975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EE8B8" w14:textId="77777777" w:rsidR="00A66F35" w:rsidRDefault="00A66F35" w:rsidP="00A66F35">
      <w:pPr>
        <w:tabs>
          <w:tab w:val="left" w:pos="1331"/>
        </w:tabs>
      </w:pPr>
      <w:r w:rsidRPr="00A66F35">
        <w:rPr>
          <w:noProof/>
        </w:rPr>
        <w:lastRenderedPageBreak/>
        <w:drawing>
          <wp:inline distT="0" distB="0" distL="0" distR="0" wp14:anchorId="43B63D4C" wp14:editId="4C817F96">
            <wp:extent cx="5943600" cy="2893060"/>
            <wp:effectExtent l="0" t="0" r="0" b="2540"/>
            <wp:docPr id="18990005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900059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3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EAE08" w14:textId="54B4C60E" w:rsidR="00A66F35" w:rsidRDefault="00A66F35" w:rsidP="00A66F35">
      <w:pPr>
        <w:tabs>
          <w:tab w:val="left" w:pos="1331"/>
        </w:tabs>
      </w:pPr>
      <w:r w:rsidRPr="00A66F35">
        <w:rPr>
          <w:noProof/>
        </w:rPr>
        <w:drawing>
          <wp:inline distT="0" distB="0" distL="0" distR="0" wp14:anchorId="2EC028DC" wp14:editId="1CF233F8">
            <wp:extent cx="5943600" cy="3129280"/>
            <wp:effectExtent l="0" t="0" r="0" b="0"/>
            <wp:docPr id="9843964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439645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39D18" w14:textId="25F72BBF" w:rsidR="00A66F35" w:rsidRDefault="00A66F35" w:rsidP="00A66F35">
      <w:pPr>
        <w:tabs>
          <w:tab w:val="left" w:pos="1331"/>
        </w:tabs>
      </w:pPr>
      <w:r w:rsidRPr="00A66F35">
        <w:rPr>
          <w:noProof/>
        </w:rPr>
        <w:lastRenderedPageBreak/>
        <w:drawing>
          <wp:inline distT="0" distB="0" distL="0" distR="0" wp14:anchorId="0C5BAB67" wp14:editId="4E39778F">
            <wp:extent cx="5943600" cy="3235325"/>
            <wp:effectExtent l="0" t="0" r="0" b="3175"/>
            <wp:docPr id="1514698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46984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32096" w14:textId="77777777" w:rsidR="00A66F35" w:rsidRDefault="00A66F35" w:rsidP="00A66F35"/>
    <w:p w14:paraId="4BBE8DB4" w14:textId="22DECF3B" w:rsidR="00A66F35" w:rsidRPr="00A66F35" w:rsidRDefault="00A66F35" w:rsidP="00A66F35">
      <w:r w:rsidRPr="00A66F35">
        <w:rPr>
          <w:noProof/>
        </w:rPr>
        <w:drawing>
          <wp:inline distT="0" distB="0" distL="0" distR="0" wp14:anchorId="58C0BEE2" wp14:editId="01E8C876">
            <wp:extent cx="5943600" cy="605155"/>
            <wp:effectExtent l="0" t="0" r="0" b="4445"/>
            <wp:docPr id="7658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5844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66F35" w:rsidRPr="00A66F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3MDEyMDMxNjQwMTZX0lEKTi0uzszPAykwrAUANqvyrCwAAAA="/>
  </w:docVars>
  <w:rsids>
    <w:rsidRoot w:val="00A66F35"/>
    <w:rsid w:val="001E7C0C"/>
    <w:rsid w:val="00330613"/>
    <w:rsid w:val="00527846"/>
    <w:rsid w:val="00A66F35"/>
    <w:rsid w:val="00D73980"/>
    <w:rsid w:val="00EA3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F87BE7"/>
  <w15:chartTrackingRefBased/>
  <w15:docId w15:val="{F2451C31-A983-4DB6-A34A-61BF57B1B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46</Words>
  <Characters>26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GALI HARINAIK</dc:creator>
  <cp:keywords/>
  <dc:description/>
  <cp:lastModifiedBy>Marvin Gasis Arcangel</cp:lastModifiedBy>
  <cp:revision>3</cp:revision>
  <dcterms:created xsi:type="dcterms:W3CDTF">2023-05-16T10:18:00Z</dcterms:created>
  <dcterms:modified xsi:type="dcterms:W3CDTF">2023-05-16T16:16:00Z</dcterms:modified>
</cp:coreProperties>
</file>